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B6CA1" w14:textId="0574F9CB" w:rsidR="00DF15CB" w:rsidRPr="00955C62" w:rsidRDefault="00DF15CB" w:rsidP="00955C62">
      <w:pPr>
        <w:pStyle w:val="Heading1"/>
        <w:rPr>
          <w:rFonts w:ascii="Arial Black" w:eastAsia="Times New Roman" w:hAnsi="Arial Black"/>
          <w:color w:val="auto"/>
          <w:highlight w:val="magenta"/>
          <w:lang w:eastAsia="en-IN"/>
        </w:rPr>
      </w:pPr>
      <w:r w:rsidRPr="00955C62">
        <w:rPr>
          <w:rFonts w:ascii="Arial Black" w:eastAsia="Times New Roman" w:hAnsi="Arial Black"/>
          <w:color w:val="auto"/>
          <w:highlight w:val="magenta"/>
          <w:lang w:eastAsia="en-IN"/>
        </w:rPr>
        <w:t>Deep Learning basics</w:t>
      </w:r>
    </w:p>
    <w:p w14:paraId="243FF5C8" w14:textId="51037C76" w:rsidR="00CA000B" w:rsidRDefault="00F21CE3" w:rsidP="00CA000B">
      <w:pPr>
        <w:rPr>
          <w:lang w:eastAsia="en-IN"/>
        </w:rPr>
      </w:pPr>
      <w:r w:rsidRPr="00F21CE3">
        <w:rPr>
          <w:highlight w:val="yellow"/>
          <w:lang w:eastAsia="en-IN"/>
        </w:rPr>
        <w:t>&lt;add more details&gt;</w:t>
      </w:r>
    </w:p>
    <w:p w14:paraId="4A69098C" w14:textId="357042C0" w:rsidR="00CA000B" w:rsidRPr="00140409" w:rsidRDefault="00CA000B" w:rsidP="00140409">
      <w:pPr>
        <w:pStyle w:val="Heading1"/>
        <w:rPr>
          <w:rFonts w:ascii="Arial Black" w:eastAsia="Times New Roman" w:hAnsi="Arial Black"/>
          <w:color w:val="auto"/>
          <w:highlight w:val="magenta"/>
          <w:lang w:eastAsia="en-IN"/>
        </w:rPr>
      </w:pPr>
      <w:proofErr w:type="spellStart"/>
      <w:r w:rsidRPr="00140409">
        <w:rPr>
          <w:rFonts w:ascii="Arial Black" w:eastAsia="Times New Roman" w:hAnsi="Arial Black"/>
          <w:color w:val="auto"/>
          <w:highlight w:val="magenta"/>
          <w:lang w:eastAsia="en-IN"/>
        </w:rPr>
        <w:t>PyTorch</w:t>
      </w:r>
      <w:proofErr w:type="spellEnd"/>
      <w:r w:rsidRPr="00140409">
        <w:rPr>
          <w:rFonts w:ascii="Arial Black" w:eastAsia="Times New Roman" w:hAnsi="Arial Black"/>
          <w:color w:val="auto"/>
          <w:highlight w:val="magenta"/>
          <w:lang w:eastAsia="en-IN"/>
        </w:rPr>
        <w:t xml:space="preserve"> Fundamentals</w:t>
      </w:r>
    </w:p>
    <w:p w14:paraId="53CADA4E" w14:textId="77777777" w:rsidR="00CA000B" w:rsidRPr="000F224B" w:rsidRDefault="00CA000B" w:rsidP="0085573B">
      <w:pPr>
        <w:pStyle w:val="Heading2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What is </w:t>
      </w:r>
      <w:proofErr w:type="spellStart"/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?</w:t>
      </w:r>
    </w:p>
    <w:p w14:paraId="2825C744" w14:textId="77777777" w:rsidR="00CA000B" w:rsidRDefault="00000000" w:rsidP="00CA000B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hyperlink r:id="rId6" w:tgtFrame="_blank" w:history="1">
        <w:proofErr w:type="spellStart"/>
        <w:r w:rsidR="00CA000B">
          <w:rPr>
            <w:rStyle w:val="Hyperlink"/>
            <w:rFonts w:ascii="Roboto" w:eastAsiaTheme="majorEastAsia" w:hAnsi="Roboto"/>
          </w:rPr>
          <w:t>PyTorch</w:t>
        </w:r>
        <w:proofErr w:type="spellEnd"/>
      </w:hyperlink>
      <w:r w:rsidR="00CA000B">
        <w:rPr>
          <w:rFonts w:ascii="Roboto" w:hAnsi="Roboto"/>
          <w:color w:val="212121"/>
        </w:rPr>
        <w:t xml:space="preserve"> is an </w:t>
      </w:r>
      <w:proofErr w:type="gramStart"/>
      <w:r w:rsidR="00CA000B">
        <w:rPr>
          <w:rFonts w:ascii="Roboto" w:hAnsi="Roboto"/>
          <w:color w:val="212121"/>
        </w:rPr>
        <w:t>open source</w:t>
      </w:r>
      <w:proofErr w:type="gramEnd"/>
      <w:r w:rsidR="00CA000B">
        <w:rPr>
          <w:rFonts w:ascii="Roboto" w:hAnsi="Roboto"/>
          <w:color w:val="212121"/>
        </w:rPr>
        <w:t xml:space="preserve"> machine learning and deep learning framework.</w:t>
      </w:r>
    </w:p>
    <w:p w14:paraId="4C5A48E1" w14:textId="77777777" w:rsidR="00CA000B" w:rsidRPr="0084653B" w:rsidRDefault="00CA000B" w:rsidP="0085573B">
      <w:pPr>
        <w:pStyle w:val="Heading2"/>
        <w:shd w:val="clear" w:color="auto" w:fill="FFFFFF"/>
        <w:spacing w:before="120" w:after="120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What can </w:t>
      </w:r>
      <w:proofErr w:type="spellStart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 be used for?</w:t>
      </w:r>
    </w:p>
    <w:p w14:paraId="3EAABD06" w14:textId="77777777" w:rsidR="00CA000B" w:rsidRDefault="00CA000B" w:rsidP="00CA000B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allows you to manipulate and process data and write machine learning algorithms using Python code.</w:t>
      </w:r>
    </w:p>
    <w:p w14:paraId="399A9476" w14:textId="77777777" w:rsidR="00CA000B" w:rsidRDefault="00CA000B" w:rsidP="00CA000B">
      <w:pPr>
        <w:rPr>
          <w:lang w:eastAsia="en-IN"/>
        </w:rPr>
      </w:pPr>
    </w:p>
    <w:p w14:paraId="7676EBD2" w14:textId="77777777" w:rsidR="00CA000B" w:rsidRPr="0084653B" w:rsidRDefault="00CA000B" w:rsidP="0085573B">
      <w:pPr>
        <w:pStyle w:val="Heading2"/>
        <w:shd w:val="clear" w:color="auto" w:fill="FFFFFF"/>
        <w:spacing w:before="120" w:after="120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Who uses </w:t>
      </w:r>
      <w:proofErr w:type="spellStart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?</w:t>
      </w:r>
    </w:p>
    <w:p w14:paraId="4B41C881" w14:textId="77777777" w:rsidR="00CA000B" w:rsidRDefault="00CA000B" w:rsidP="0085573B">
      <w:pPr>
        <w:pStyle w:val="NormalWeb"/>
        <w:shd w:val="clear" w:color="auto" w:fill="FFFFFF"/>
        <w:spacing w:before="120" w:beforeAutospacing="0" w:after="90" w:afterAutospacing="0"/>
        <w:ind w:left="72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 xml:space="preserve">Many of the </w:t>
      </w:r>
      <w:proofErr w:type="spellStart"/>
      <w:r>
        <w:rPr>
          <w:rFonts w:ascii="Roboto" w:hAnsi="Roboto"/>
          <w:color w:val="212121"/>
        </w:rPr>
        <w:t>worlds</w:t>
      </w:r>
      <w:proofErr w:type="spellEnd"/>
      <w:r>
        <w:rPr>
          <w:rFonts w:ascii="Roboto" w:hAnsi="Roboto"/>
          <w:color w:val="212121"/>
        </w:rPr>
        <w:t xml:space="preserve"> largest technology companies such as </w:t>
      </w:r>
      <w:hyperlink r:id="rId7" w:tgtFrame="_blank" w:history="1">
        <w:r>
          <w:rPr>
            <w:rStyle w:val="Hyperlink"/>
            <w:rFonts w:ascii="Roboto" w:eastAsiaTheme="majorEastAsia" w:hAnsi="Roboto"/>
          </w:rPr>
          <w:t>Meta (Facebook)</w:t>
        </w:r>
      </w:hyperlink>
      <w:r>
        <w:rPr>
          <w:rFonts w:ascii="Roboto" w:hAnsi="Roboto"/>
          <w:color w:val="212121"/>
        </w:rPr>
        <w:t>, Tesla and Microsoft as well as artificial intelligence research companies such as </w:t>
      </w:r>
      <w:hyperlink r:id="rId8" w:tgtFrame="_blank" w:history="1">
        <w:r>
          <w:rPr>
            <w:rStyle w:val="Hyperlink"/>
            <w:rFonts w:ascii="Roboto" w:eastAsiaTheme="majorEastAsia" w:hAnsi="Roboto"/>
          </w:rPr>
          <w:t xml:space="preserve">OpenAI use </w:t>
        </w:r>
        <w:proofErr w:type="spellStart"/>
        <w:r>
          <w:rPr>
            <w:rStyle w:val="Hyperlink"/>
            <w:rFonts w:ascii="Roboto" w:eastAsiaTheme="majorEastAsia" w:hAnsi="Roboto"/>
          </w:rPr>
          <w:t>PyTorch</w:t>
        </w:r>
        <w:proofErr w:type="spellEnd"/>
      </w:hyperlink>
      <w:r>
        <w:rPr>
          <w:rFonts w:ascii="Roboto" w:hAnsi="Roboto"/>
          <w:color w:val="212121"/>
        </w:rPr>
        <w:t> to power research and bring machine learning to their products.</w:t>
      </w:r>
    </w:p>
    <w:p w14:paraId="1E52A267" w14:textId="04955A22" w:rsidR="00CA000B" w:rsidRDefault="00CA000B" w:rsidP="0085573B">
      <w:pPr>
        <w:pStyle w:val="NormalWeb"/>
        <w:shd w:val="clear" w:color="auto" w:fill="FFFFFF"/>
        <w:spacing w:before="120" w:beforeAutospacing="0" w:after="90" w:afterAutospacing="0"/>
        <w:ind w:left="720"/>
        <w:rPr>
          <w:rFonts w:ascii="Roboto" w:hAnsi="Roboto"/>
          <w:color w:val="212121"/>
        </w:rPr>
      </w:pP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is also used in other industries such as agriculture to </w:t>
      </w:r>
      <w:hyperlink r:id="rId9" w:tgtFrame="_blank" w:history="1">
        <w:r>
          <w:rPr>
            <w:rStyle w:val="Hyperlink"/>
            <w:rFonts w:ascii="Roboto" w:eastAsiaTheme="majorEastAsia" w:hAnsi="Roboto"/>
          </w:rPr>
          <w:t>power computer vision on tractors</w:t>
        </w:r>
      </w:hyperlink>
      <w:r>
        <w:rPr>
          <w:rFonts w:ascii="Roboto" w:hAnsi="Roboto"/>
          <w:color w:val="212121"/>
        </w:rPr>
        <w:t>.</w:t>
      </w:r>
    </w:p>
    <w:p w14:paraId="0C6DD69A" w14:textId="77777777" w:rsidR="00CA000B" w:rsidRDefault="00CA000B" w:rsidP="0085573B">
      <w:pPr>
        <w:ind w:left="720"/>
        <w:rPr>
          <w:lang w:eastAsia="en-IN"/>
        </w:rPr>
      </w:pPr>
    </w:p>
    <w:p w14:paraId="349AA318" w14:textId="77777777" w:rsidR="00F23ECE" w:rsidRPr="00D505BC" w:rsidRDefault="00F23ECE" w:rsidP="0085573B">
      <w:pPr>
        <w:pStyle w:val="Heading3"/>
        <w:shd w:val="clear" w:color="auto" w:fill="FFFFFF"/>
        <w:spacing w:before="120" w:after="120"/>
        <w:ind w:left="720"/>
        <w:rPr>
          <w:rFonts w:ascii="Arial Black" w:hAnsi="Arial Black"/>
          <w:b/>
          <w:bCs/>
          <w:color w:val="212121"/>
          <w:sz w:val="28"/>
          <w:szCs w:val="28"/>
          <w:highlight w:val="green"/>
        </w:rPr>
      </w:pPr>
      <w:r w:rsidRPr="00D505BC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Importing </w:t>
      </w:r>
      <w:proofErr w:type="spellStart"/>
      <w:r w:rsidRPr="00D505BC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</w:p>
    <w:p w14:paraId="5115148F" w14:textId="77777777" w:rsidR="00F70361" w:rsidRPr="00F70361" w:rsidRDefault="00F70361" w:rsidP="0085573B">
      <w:pPr>
        <w:shd w:val="clear" w:color="auto" w:fill="F7F7F7"/>
        <w:spacing w:after="0" w:line="285" w:lineRule="atLeast"/>
        <w:ind w:left="720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70361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7036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30C2857F" w14:textId="77777777" w:rsidR="00F70361" w:rsidRPr="00F70361" w:rsidRDefault="00F70361" w:rsidP="0085573B">
      <w:pPr>
        <w:shd w:val="clear" w:color="auto" w:fill="F7F7F7"/>
        <w:spacing w:after="0" w:line="285" w:lineRule="atLeast"/>
        <w:ind w:left="720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F7036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</w:t>
      </w:r>
      <w:proofErr w:type="gramEnd"/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version</w:t>
      </w:r>
      <w:proofErr w:type="spellEnd"/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_</w:t>
      </w:r>
    </w:p>
    <w:p w14:paraId="46FA12BE" w14:textId="77777777" w:rsidR="00364877" w:rsidRDefault="00364877" w:rsidP="00CA000B">
      <w:pPr>
        <w:rPr>
          <w:b/>
          <w:bCs/>
          <w:u w:val="single"/>
          <w:lang w:eastAsia="en-IN"/>
        </w:rPr>
      </w:pPr>
    </w:p>
    <w:p w14:paraId="5492245C" w14:textId="1FDF0867" w:rsidR="002A7376" w:rsidRPr="00712AAB" w:rsidRDefault="002A7376" w:rsidP="009068B0">
      <w:pPr>
        <w:pStyle w:val="Heading2"/>
        <w:rPr>
          <w:rFonts w:ascii="Arial Black" w:hAnsi="Arial Black"/>
          <w:sz w:val="28"/>
          <w:szCs w:val="28"/>
          <w:highlight w:val="magenta"/>
          <w:lang w:eastAsia="en-IN"/>
        </w:rPr>
      </w:pPr>
    </w:p>
    <w:p w14:paraId="0727A0DB" w14:textId="550EFCE1" w:rsidR="008B6ABB" w:rsidRPr="002E7FFE" w:rsidRDefault="00E976C2" w:rsidP="002E7FFE">
      <w:pPr>
        <w:pStyle w:val="Heading1"/>
        <w:rPr>
          <w:rFonts w:ascii="Arial Black" w:eastAsia="Times New Roman" w:hAnsi="Arial Black"/>
          <w:color w:val="auto"/>
          <w:sz w:val="28"/>
          <w:szCs w:val="28"/>
          <w:lang w:eastAsia="en-IN"/>
        </w:rPr>
      </w:pPr>
      <w:r w:rsidRPr="002E7FFE">
        <w:rPr>
          <w:rFonts w:ascii="Arial Black" w:eastAsia="Times New Roman" w:hAnsi="Arial Black"/>
          <w:color w:val="auto"/>
          <w:highlight w:val="magenta"/>
          <w:lang w:eastAsia="en-IN"/>
        </w:rPr>
        <w:t>Tensor</w:t>
      </w:r>
    </w:p>
    <w:p w14:paraId="51E60AA0" w14:textId="7F8A9660" w:rsidR="00414C5A" w:rsidRDefault="005B2D49" w:rsidP="00414C5A">
      <w:pPr>
        <w:rPr>
          <w:lang w:eastAsia="en-IN"/>
        </w:rPr>
      </w:pPr>
      <w:r w:rsidRPr="005B2D49">
        <w:rPr>
          <w:highlight w:val="yellow"/>
          <w:lang w:eastAsia="en-IN"/>
        </w:rPr>
        <w:t>&lt;describe more about vectors as well before going for tensors&gt;</w:t>
      </w:r>
    </w:p>
    <w:p w14:paraId="4D2178A5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ensors are the fundamental building block of machine learning.</w:t>
      </w:r>
    </w:p>
    <w:p w14:paraId="181E3945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ir job is to represent data in a numerical way.</w:t>
      </w:r>
    </w:p>
    <w:p w14:paraId="5A87D20C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you could represent an image as a tensor with shape </w:t>
      </w:r>
      <w:r>
        <w:rPr>
          <w:rStyle w:val="HTMLCode"/>
          <w:color w:val="212121"/>
          <w:sz w:val="22"/>
          <w:szCs w:val="22"/>
        </w:rPr>
        <w:t>[3, 224, 224]</w:t>
      </w:r>
      <w:r>
        <w:rPr>
          <w:rFonts w:ascii="Roboto" w:hAnsi="Roboto"/>
          <w:color w:val="212121"/>
        </w:rPr>
        <w:t> which would mean </w:t>
      </w:r>
      <w:r>
        <w:rPr>
          <w:rStyle w:val="HTMLCode"/>
          <w:color w:val="212121"/>
          <w:sz w:val="22"/>
          <w:szCs w:val="22"/>
        </w:rPr>
        <w:t>[</w:t>
      </w:r>
      <w:proofErr w:type="spellStart"/>
      <w:r>
        <w:rPr>
          <w:rStyle w:val="HTMLCode"/>
          <w:color w:val="212121"/>
          <w:sz w:val="22"/>
          <w:szCs w:val="22"/>
        </w:rPr>
        <w:t>colour_channels</w:t>
      </w:r>
      <w:proofErr w:type="spellEnd"/>
      <w:r>
        <w:rPr>
          <w:rStyle w:val="HTMLCode"/>
          <w:color w:val="212121"/>
          <w:sz w:val="22"/>
          <w:szCs w:val="22"/>
        </w:rPr>
        <w:t>, height, width]</w:t>
      </w:r>
      <w:r>
        <w:rPr>
          <w:rFonts w:ascii="Roboto" w:hAnsi="Roboto"/>
          <w:color w:val="212121"/>
        </w:rPr>
        <w:t>, as in the image has </w:t>
      </w:r>
      <w:r>
        <w:rPr>
          <w:rStyle w:val="HTMLCode"/>
          <w:color w:val="212121"/>
          <w:sz w:val="22"/>
          <w:szCs w:val="22"/>
        </w:rPr>
        <w:t>3</w:t>
      </w:r>
      <w:r>
        <w:rPr>
          <w:rFonts w:ascii="Roboto" w:hAnsi="Roboto"/>
          <w:color w:val="212121"/>
        </w:rPr>
        <w:t> colour channels (red, green, blue), a height of </w:t>
      </w:r>
      <w:r>
        <w:rPr>
          <w:rStyle w:val="HTMLCode"/>
          <w:color w:val="212121"/>
          <w:sz w:val="22"/>
          <w:szCs w:val="22"/>
        </w:rPr>
        <w:t>224</w:t>
      </w:r>
      <w:r>
        <w:rPr>
          <w:rFonts w:ascii="Roboto" w:hAnsi="Roboto"/>
          <w:color w:val="212121"/>
        </w:rPr>
        <w:t> pixels and a width of </w:t>
      </w:r>
      <w:r>
        <w:rPr>
          <w:rStyle w:val="HTMLCode"/>
          <w:color w:val="212121"/>
          <w:sz w:val="22"/>
          <w:szCs w:val="22"/>
        </w:rPr>
        <w:t>224</w:t>
      </w:r>
      <w:r>
        <w:rPr>
          <w:rFonts w:ascii="Roboto" w:hAnsi="Roboto"/>
          <w:color w:val="212121"/>
        </w:rPr>
        <w:t> pixels.</w:t>
      </w:r>
    </w:p>
    <w:p w14:paraId="2792093A" w14:textId="310702BC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noProof/>
          <w:color w:val="212121"/>
        </w:rPr>
        <mc:AlternateContent>
          <mc:Choice Requires="wps">
            <w:drawing>
              <wp:inline distT="0" distB="0" distL="0" distR="0" wp14:anchorId="4A3ACEEF" wp14:editId="6EE3B797">
                <wp:extent cx="301625" cy="301625"/>
                <wp:effectExtent l="0" t="0" r="0" b="0"/>
                <wp:docPr id="1977466910" name="Rectangle 2" descr="example of going from an input image to a tensor representation of the image, image gets broken down into 3 colour channels as well as numbers to represent the height and widt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A7FF45" id="Rectangle 2" o:spid="_x0000_s1026" alt="example of going from an input image to a tensor representation of the image, image gets broken down into 3 colour channels as well as numbers to represent the height and width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</w:p>
    <w:p w14:paraId="09EC9EFF" w14:textId="77777777" w:rsidR="00414C5A" w:rsidRPr="00414C5A" w:rsidRDefault="00414C5A" w:rsidP="00414C5A">
      <w:pPr>
        <w:rPr>
          <w:lang w:eastAsia="en-IN"/>
        </w:rPr>
      </w:pPr>
    </w:p>
    <w:p w14:paraId="03A74359" w14:textId="77777777" w:rsidR="00DF15CB" w:rsidRDefault="00DF15CB" w:rsidP="008834A8">
      <w:pPr>
        <w:spacing w:after="0" w:line="240" w:lineRule="auto"/>
        <w:rPr>
          <w:rFonts w:ascii="Calibri" w:eastAsia="Times New Roman" w:hAnsi="Calibri" w:cs="Calibri"/>
          <w:kern w:val="0"/>
          <w:lang w:eastAsia="en-IN"/>
          <w14:ligatures w14:val="none"/>
        </w:rPr>
      </w:pPr>
    </w:p>
    <w:p w14:paraId="7A3EC25E" w14:textId="77777777" w:rsidR="008834A8" w:rsidRPr="008834A8" w:rsidRDefault="008834A8" w:rsidP="008834A8">
      <w:pPr>
        <w:spacing w:after="0" w:line="240" w:lineRule="auto"/>
        <w:ind w:left="540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Link --&gt; </w:t>
      </w:r>
      <w:hyperlink r:id="rId10" w:history="1">
        <w:r w:rsidRPr="008834A8">
          <w:rPr>
            <w:rFonts w:ascii="Calibri" w:eastAsia="Times New Roman" w:hAnsi="Calibri" w:cs="Calibri"/>
            <w:color w:val="0000FF"/>
            <w:kern w:val="0"/>
            <w:u w:val="single"/>
            <w:lang w:eastAsia="en-IN"/>
            <w14:ligatures w14:val="none"/>
          </w:rPr>
          <w:t>https://pytorch.org/docs/stable/torch.html</w:t>
        </w:r>
      </w:hyperlink>
    </w:p>
    <w:p w14:paraId="54B39B24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Scaler </w:t>
      </w:r>
      <w:proofErr w:type="gram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( only</w:t>
      </w:r>
      <w:proofErr w:type="gram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 </w:t>
      </w:r>
      <w:proofErr w:type="spell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gitude</w:t>
      </w:r>
      <w:proofErr w:type="spell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)</w:t>
      </w:r>
    </w:p>
    <w:p w14:paraId="09538BD3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Ex: --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&gt;  Scaler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= </w:t>
      </w:r>
      <w:proofErr w:type="spell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7)</w:t>
      </w:r>
    </w:p>
    <w:p w14:paraId="6527C5AA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0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dimension)</w:t>
      </w:r>
    </w:p>
    <w:p w14:paraId="41D6E472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ite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()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7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)</w:t>
      </w:r>
    </w:p>
    <w:p w14:paraId="6C06D383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Vector </w:t>
      </w:r>
      <w:proofErr w:type="gram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( magnitude</w:t>
      </w:r>
      <w:proofErr w:type="gram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 and direction)</w:t>
      </w:r>
    </w:p>
    <w:p w14:paraId="5CED2A38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Vector =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[7,7])</w:t>
      </w:r>
    </w:p>
    <w:p w14:paraId="11799A43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1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dimension) ( no. Of pair Square brackets)</w:t>
      </w:r>
    </w:p>
    <w:p w14:paraId="011FAFBF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shape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--&gt;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Size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[2])</w:t>
      </w:r>
    </w:p>
    <w:p w14:paraId="37A5D6BA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trix</w:t>
      </w:r>
    </w:p>
    <w:p w14:paraId="702B7B14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Matrix =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([[7,8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[1,1]])</w:t>
      </w:r>
    </w:p>
    <w:p w14:paraId="4F1DADF1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-&gt; 2</w:t>
      </w:r>
    </w:p>
    <w:p w14:paraId="40A6E42C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Fetching elements in matrix --&gt;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[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1] --&gt; [7,8]</w:t>
      </w:r>
    </w:p>
    <w:p w14:paraId="5D8C3BDB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Shape of the matrix -&gt;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Size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[2,2])</w:t>
      </w:r>
    </w:p>
    <w:p w14:paraId="67E13286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Tensor</w:t>
      </w:r>
    </w:p>
    <w:p w14:paraId="455C2315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lastRenderedPageBreak/>
        <w:t>TENSOR =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[[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1,2,3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4,5,6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7,8,9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)</w:t>
      </w:r>
    </w:p>
    <w:p w14:paraId="7ABAC5C0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3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dimension</w:t>
      </w:r>
      <w:proofErr w:type="gramEnd"/>
    </w:p>
    <w:p w14:paraId="6A4150E2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hape --&gt; 1,3,3</w:t>
      </w:r>
    </w:p>
    <w:p w14:paraId="20B0D30D" w14:textId="77777777" w:rsidR="000D4110" w:rsidRDefault="000D4110"/>
    <w:p w14:paraId="2DC7D40D" w14:textId="77777777" w:rsidR="00137F3B" w:rsidRDefault="00137F3B"/>
    <w:p w14:paraId="4650E84A" w14:textId="660D459A" w:rsidR="00D6576C" w:rsidRDefault="00D6576C">
      <w:r w:rsidRPr="008834A8">
        <w:rPr>
          <w:noProof/>
        </w:rPr>
        <w:lastRenderedPageBreak/>
        <w:drawing>
          <wp:inline distT="0" distB="0" distL="0" distR="0" wp14:anchorId="26341ABC" wp14:editId="018AE951">
            <wp:extent cx="5731510" cy="3619500"/>
            <wp:effectExtent l="0" t="0" r="2540" b="0"/>
            <wp:docPr id="570491838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794E9" w14:textId="77777777" w:rsidR="00D6576C" w:rsidRDefault="00D6576C"/>
    <w:p w14:paraId="48C91A93" w14:textId="77777777" w:rsidR="00D6576C" w:rsidRDefault="00D6576C"/>
    <w:p w14:paraId="62C9574B" w14:textId="77777777" w:rsidR="00137F3B" w:rsidRPr="00447C8E" w:rsidRDefault="00137F3B" w:rsidP="009C759E">
      <w:pPr>
        <w:pStyle w:val="Heading1"/>
        <w:rPr>
          <w:rFonts w:ascii="Arial Black" w:hAnsi="Arial Black"/>
          <w:color w:val="auto"/>
          <w:highlight w:val="magenta"/>
        </w:rPr>
      </w:pPr>
      <w:r w:rsidRPr="00447C8E">
        <w:rPr>
          <w:rFonts w:ascii="Arial Black" w:hAnsi="Arial Black"/>
          <w:color w:val="auto"/>
          <w:highlight w:val="magenta"/>
        </w:rPr>
        <w:t>Random Tensors</w:t>
      </w:r>
    </w:p>
    <w:p w14:paraId="6126C45E" w14:textId="77777777" w:rsidR="00137F3B" w:rsidRDefault="00137F3B" w:rsidP="00137F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 xml:space="preserve">Link --&gt; </w:t>
      </w:r>
      <w:hyperlink r:id="rId12" w:history="1">
        <w:r>
          <w:rPr>
            <w:rStyle w:val="Hyperlink"/>
            <w:rFonts w:ascii="Calibri" w:hAnsi="Calibri" w:cs="Calibri"/>
            <w:sz w:val="22"/>
            <w:szCs w:val="22"/>
          </w:rPr>
          <w:t>https://pytorch.org/docs/stable/generated/torch.rand.html</w:t>
        </w:r>
      </w:hyperlink>
    </w:p>
    <w:p w14:paraId="2748281C" w14:textId="77777777" w:rsidR="00137F3B" w:rsidRDefault="00137F3B" w:rsidP="00137F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6378B79" w14:textId="77777777" w:rsidR="00137F3B" w:rsidRDefault="00137F3B" w:rsidP="00137F3B">
      <w:pPr>
        <w:numPr>
          <w:ilvl w:val="0"/>
          <w:numId w:val="9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Why random tensors?</w:t>
      </w:r>
    </w:p>
    <w:p w14:paraId="6BEE5781" w14:textId="77777777" w:rsidR="00137F3B" w:rsidRDefault="00137F3B" w:rsidP="00137F3B">
      <w:pPr>
        <w:numPr>
          <w:ilvl w:val="1"/>
          <w:numId w:val="10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Important cos many neural networks learn is that they start with tensor full of random numbers and then adjust those random numbers to better represent the data.</w:t>
      </w:r>
    </w:p>
    <w:p w14:paraId="319FD2B2" w14:textId="77777777" w:rsidR="00137F3B" w:rsidRDefault="00137F3B" w:rsidP="00137F3B">
      <w:pPr>
        <w:numPr>
          <w:ilvl w:val="1"/>
          <w:numId w:val="10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 xml:space="preserve">' </w:t>
      </w:r>
      <w:proofErr w:type="gramStart"/>
      <w:r>
        <w:rPr>
          <w:rFonts w:ascii="Calibri" w:hAnsi="Calibri" w:cs="Calibri"/>
        </w:rPr>
        <w:t>start</w:t>
      </w:r>
      <w:proofErr w:type="gramEnd"/>
      <w:r>
        <w:rPr>
          <w:rFonts w:ascii="Calibri" w:hAnsi="Calibri" w:cs="Calibri"/>
        </w:rPr>
        <w:t xml:space="preserve"> with random numbers --&gt; look at data --&gt; update random numbers --&gt; look at data' --&gt; update random numbers</w:t>
      </w:r>
    </w:p>
    <w:p w14:paraId="5B62C09E" w14:textId="77777777" w:rsidR="00137F3B" w:rsidRDefault="00137F3B" w:rsidP="00137F3B">
      <w:pPr>
        <w:numPr>
          <w:ilvl w:val="0"/>
          <w:numId w:val="9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Create random tensor of size/shape (3,4)</w:t>
      </w:r>
    </w:p>
    <w:p w14:paraId="768451F3" w14:textId="77777777" w:rsidR="00137F3B" w:rsidRDefault="00137F3B" w:rsidP="00137F3B">
      <w:pPr>
        <w:numPr>
          <w:ilvl w:val="1"/>
          <w:numId w:val="11"/>
        </w:numPr>
        <w:spacing w:after="0" w:line="240" w:lineRule="auto"/>
        <w:textAlignment w:val="center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Random_tensor</w:t>
      </w:r>
      <w:proofErr w:type="spellEnd"/>
      <w:r>
        <w:rPr>
          <w:rFonts w:ascii="Calibri" w:hAnsi="Calibri" w:cs="Calibri"/>
        </w:rPr>
        <w:t xml:space="preserve"> = </w:t>
      </w:r>
      <w:proofErr w:type="spellStart"/>
      <w:r>
        <w:rPr>
          <w:rFonts w:ascii="Calibri" w:hAnsi="Calibri" w:cs="Calibri"/>
        </w:rPr>
        <w:t>Torch.rand</w:t>
      </w:r>
      <w:proofErr w:type="spellEnd"/>
      <w:r>
        <w:rPr>
          <w:rFonts w:ascii="Calibri" w:hAnsi="Calibri" w:cs="Calibri"/>
        </w:rPr>
        <w:t>(3,4)</w:t>
      </w:r>
    </w:p>
    <w:p w14:paraId="2856D324" w14:textId="77777777" w:rsidR="00137F3B" w:rsidRDefault="00137F3B"/>
    <w:p w14:paraId="1321EA60" w14:textId="7C007FF7" w:rsidR="009518A7" w:rsidRDefault="005B7110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[0.6541, 0.4807, 0.2162, 0.6168], [0.4428, 0.6608, 0.6194, 0.8620], [0.2795, 0.6055, 0.4958, 0.5483]]), torch.float32)</w:t>
      </w:r>
    </w:p>
    <w:p w14:paraId="5832D348" w14:textId="77777777" w:rsidR="00772CA1" w:rsidRDefault="00772CA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flexibility of </w:t>
      </w:r>
      <w:proofErr w:type="spellStart"/>
      <w:proofErr w:type="gramStart"/>
      <w:r>
        <w:rPr>
          <w:rStyle w:val="HTMLCode"/>
          <w:color w:val="212121"/>
          <w:sz w:val="22"/>
          <w:szCs w:val="22"/>
        </w:rPr>
        <w:t>torch.rand</w:t>
      </w:r>
      <w:proofErr w:type="spellEnd"/>
      <w:proofErr w:type="gramEnd"/>
      <w:r>
        <w:rPr>
          <w:rStyle w:val="HTMLCode"/>
          <w:color w:val="212121"/>
          <w:sz w:val="22"/>
          <w:szCs w:val="22"/>
        </w:rPr>
        <w:t>()</w:t>
      </w:r>
      <w:r>
        <w:rPr>
          <w:rFonts w:ascii="Roboto" w:hAnsi="Roboto"/>
          <w:color w:val="212121"/>
        </w:rPr>
        <w:t> is that we can adjust the </w:t>
      </w:r>
      <w:r>
        <w:rPr>
          <w:rStyle w:val="HTMLCode"/>
          <w:color w:val="212121"/>
          <w:sz w:val="22"/>
          <w:szCs w:val="22"/>
        </w:rPr>
        <w:t>size</w:t>
      </w:r>
      <w:r>
        <w:rPr>
          <w:rFonts w:ascii="Roboto" w:hAnsi="Roboto"/>
          <w:color w:val="212121"/>
        </w:rPr>
        <w:t> to be whatever we want.</w:t>
      </w:r>
    </w:p>
    <w:p w14:paraId="30E05E1A" w14:textId="77777777" w:rsidR="00772CA1" w:rsidRDefault="00772CA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say you wanted a random tensor in the common image shape of </w:t>
      </w:r>
      <w:r>
        <w:rPr>
          <w:rStyle w:val="HTMLCode"/>
          <w:color w:val="212121"/>
          <w:sz w:val="22"/>
          <w:szCs w:val="22"/>
        </w:rPr>
        <w:t>[224, 224, 3]</w:t>
      </w:r>
      <w:r>
        <w:rPr>
          <w:rFonts w:ascii="Roboto" w:hAnsi="Roboto"/>
          <w:color w:val="212121"/>
        </w:rPr>
        <w:t> (</w:t>
      </w:r>
      <w:r>
        <w:rPr>
          <w:rStyle w:val="HTMLCode"/>
          <w:color w:val="212121"/>
          <w:sz w:val="22"/>
          <w:szCs w:val="22"/>
        </w:rPr>
        <w:t xml:space="preserve">[height, width, </w:t>
      </w:r>
      <w:proofErr w:type="spellStart"/>
      <w:r>
        <w:rPr>
          <w:rStyle w:val="HTMLCode"/>
          <w:color w:val="212121"/>
          <w:sz w:val="22"/>
          <w:szCs w:val="22"/>
        </w:rPr>
        <w:t>color_channels</w:t>
      </w:r>
      <w:proofErr w:type="spellEnd"/>
      <w:r>
        <w:rPr>
          <w:rFonts w:ascii="Roboto" w:hAnsi="Roboto"/>
          <w:color w:val="212121"/>
        </w:rPr>
        <w:t>]).</w:t>
      </w:r>
    </w:p>
    <w:p w14:paraId="5602A27F" w14:textId="77777777" w:rsidR="00360431" w:rsidRDefault="0036043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3FD45199" w14:textId="00FF6971" w:rsidR="00360431" w:rsidRPr="00A83B7B" w:rsidRDefault="00360431" w:rsidP="00C03305">
      <w:pPr>
        <w:pStyle w:val="Heading1"/>
        <w:rPr>
          <w:rFonts w:ascii="Arial Black" w:hAnsi="Arial Black"/>
          <w:color w:val="auto"/>
          <w:highlight w:val="magenta"/>
        </w:rPr>
      </w:pPr>
      <w:r w:rsidRPr="00A83B7B">
        <w:rPr>
          <w:rFonts w:ascii="Arial Black" w:hAnsi="Arial Black"/>
          <w:color w:val="auto"/>
          <w:highlight w:val="magenta"/>
        </w:rPr>
        <w:t>Zeros and ones</w:t>
      </w:r>
    </w:p>
    <w:p w14:paraId="4F4B2FC7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22D298AA" w14:textId="6F97EA2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Sometimes you'll just want to fill tensors with zeros or ones.</w:t>
      </w:r>
    </w:p>
    <w:p w14:paraId="5FF95503" w14:textId="31FEBFB2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This happens a lot with masking (like </w:t>
      </w:r>
      <w:r w:rsidRPr="00295CF1">
        <w:rPr>
          <w:rFonts w:ascii="Roboto" w:hAnsi="Roboto"/>
          <w:color w:val="212121"/>
          <w:highlight w:val="green"/>
        </w:rPr>
        <w:t>masking</w:t>
      </w:r>
      <w:r w:rsidRPr="00360431">
        <w:rPr>
          <w:rFonts w:ascii="Roboto" w:hAnsi="Roboto"/>
          <w:color w:val="212121"/>
        </w:rPr>
        <w:t xml:space="preserve"> some of the values in one tensor with zeros to let a model know not to learn them).</w:t>
      </w:r>
    </w:p>
    <w:p w14:paraId="73E3C4A9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Again, the `size` parameter comes into play.</w:t>
      </w:r>
    </w:p>
    <w:p w14:paraId="03FC8E1F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0AE4DF28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# Create a tensor of all zeros</w:t>
      </w:r>
    </w:p>
    <w:p w14:paraId="0951B53C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zeros = </w:t>
      </w:r>
      <w:proofErr w:type="spellStart"/>
      <w:proofErr w:type="gramStart"/>
      <w:r w:rsidRPr="00360431">
        <w:rPr>
          <w:rFonts w:ascii="Roboto" w:hAnsi="Roboto"/>
          <w:color w:val="212121"/>
        </w:rPr>
        <w:t>torch.zeros</w:t>
      </w:r>
      <w:proofErr w:type="spellEnd"/>
      <w:proofErr w:type="gramEnd"/>
      <w:r w:rsidRPr="00360431">
        <w:rPr>
          <w:rFonts w:ascii="Roboto" w:hAnsi="Roboto"/>
          <w:color w:val="212121"/>
        </w:rPr>
        <w:t>(size=(3, 4))</w:t>
      </w:r>
    </w:p>
    <w:p w14:paraId="1EA27F03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zeros, </w:t>
      </w:r>
      <w:proofErr w:type="spellStart"/>
      <w:proofErr w:type="gramStart"/>
      <w:r w:rsidRPr="00360431">
        <w:rPr>
          <w:rFonts w:ascii="Roboto" w:hAnsi="Roboto"/>
          <w:color w:val="212121"/>
        </w:rPr>
        <w:t>zeros.dtype</w:t>
      </w:r>
      <w:proofErr w:type="spellEnd"/>
      <w:proofErr w:type="gramEnd"/>
    </w:p>
    <w:p w14:paraId="5AEF631D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0B02FE89" w14:textId="3335992A" w:rsidR="00360431" w:rsidRDefault="00360431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lastRenderedPageBreak/>
        <w:t>We can do the same to create a tensor of all ones except using [`</w:t>
      </w:r>
      <w:proofErr w:type="spellStart"/>
      <w:proofErr w:type="gramStart"/>
      <w:r w:rsidRPr="00360431">
        <w:rPr>
          <w:rFonts w:ascii="Roboto" w:hAnsi="Roboto"/>
          <w:color w:val="212121"/>
        </w:rPr>
        <w:t>torch.ones</w:t>
      </w:r>
      <w:proofErr w:type="spellEnd"/>
      <w:proofErr w:type="gramEnd"/>
      <w:r w:rsidRPr="00360431">
        <w:rPr>
          <w:rFonts w:ascii="Roboto" w:hAnsi="Roboto"/>
          <w:color w:val="212121"/>
        </w:rPr>
        <w:t>()`]</w:t>
      </w:r>
    </w:p>
    <w:p w14:paraId="6109A4A3" w14:textId="77777777" w:rsidR="00C55C69" w:rsidRDefault="00C55C69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37632334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all zeros</w:t>
      </w:r>
    </w:p>
    <w:p w14:paraId="714A658B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zeros = </w:t>
      </w:r>
      <w:proofErr w:type="spellStart"/>
      <w:proofErr w:type="gramStart"/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zeros</w:t>
      </w:r>
      <w:proofErr w:type="spellEnd"/>
      <w:proofErr w:type="gramEnd"/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ize=(</w:t>
      </w:r>
      <w:r w:rsidRPr="00C55C6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55C6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4E2675AA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zeros, </w:t>
      </w:r>
      <w:proofErr w:type="spellStart"/>
      <w:proofErr w:type="gramStart"/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s.dtype</w:t>
      </w:r>
      <w:proofErr w:type="spellEnd"/>
      <w:proofErr w:type="gramEnd"/>
    </w:p>
    <w:p w14:paraId="0A7798C3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[0., 0., 0., 0.], </w:t>
      </w:r>
    </w:p>
    <w:p w14:paraId="1E0F8260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0., 0., 0., 0.], </w:t>
      </w:r>
    </w:p>
    <w:p w14:paraId="06AC83BB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0., 0., 0., 0.]]), </w:t>
      </w:r>
    </w:p>
    <w:p w14:paraId="2AA6FB50" w14:textId="54095FC9" w:rsidR="00C55C69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float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32)</w:t>
      </w:r>
    </w:p>
    <w:p w14:paraId="26E6EFBB" w14:textId="77777777" w:rsidR="002B104A" w:rsidRDefault="002B104A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1F317526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all ones</w:t>
      </w:r>
    </w:p>
    <w:p w14:paraId="47680513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ones = </w:t>
      </w:r>
      <w:proofErr w:type="spellStart"/>
      <w:proofErr w:type="gramStart"/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ones</w:t>
      </w:r>
      <w:proofErr w:type="spellEnd"/>
      <w:proofErr w:type="gramEnd"/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ize=(</w:t>
      </w:r>
      <w:r w:rsidRPr="002B104A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2B104A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7C9794AC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ones, </w:t>
      </w:r>
      <w:proofErr w:type="spellStart"/>
      <w:proofErr w:type="gramStart"/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nes.dtype</w:t>
      </w:r>
      <w:proofErr w:type="spellEnd"/>
      <w:proofErr w:type="gramEnd"/>
    </w:p>
    <w:p w14:paraId="6A69DC79" w14:textId="77777777" w:rsidR="00EE503C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[1., 1., 1., 1.], </w:t>
      </w:r>
    </w:p>
    <w:p w14:paraId="68E1BBA4" w14:textId="77777777" w:rsidR="00EE503C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., 1., 1., 1.],</w:t>
      </w:r>
    </w:p>
    <w:p w14:paraId="47E8A573" w14:textId="77777777" w:rsidR="00711D86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1., 1., 1., 1.]]),</w:t>
      </w:r>
    </w:p>
    <w:p w14:paraId="607E3A2B" w14:textId="5E1788D1" w:rsidR="002B104A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float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32)</w:t>
      </w:r>
    </w:p>
    <w:p w14:paraId="002BCDE2" w14:textId="77777777" w:rsidR="006334A8" w:rsidRDefault="006334A8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4CF807FA" w14:textId="77777777" w:rsidR="006334A8" w:rsidRDefault="006334A8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06DBB0C3" w14:textId="77777777" w:rsidR="00364D5F" w:rsidRPr="008C7045" w:rsidRDefault="00364D5F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Creating a range and tensors like</w:t>
      </w:r>
    </w:p>
    <w:p w14:paraId="4EE009E2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ometimes you might want a range of numbers, such as 1 to 10 or 0 to 100.</w:t>
      </w:r>
    </w:p>
    <w:p w14:paraId="03E80603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You can use </w:t>
      </w:r>
      <w:proofErr w:type="spellStart"/>
      <w:proofErr w:type="gramStart"/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orch.arange</w:t>
      </w:r>
      <w:proofErr w:type="spellEnd"/>
      <w:proofErr w:type="gramEnd"/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start, end, step)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to do so.</w:t>
      </w:r>
    </w:p>
    <w:p w14:paraId="773B4B92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Where:</w:t>
      </w:r>
    </w:p>
    <w:p w14:paraId="38CF1FDE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lastRenderedPageBreak/>
        <w:t>start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start of range (</w:t>
      </w:r>
      <w:proofErr w:type="gramStart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e.g.</w:t>
      </w:r>
      <w:proofErr w:type="gramEnd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0)</w:t>
      </w:r>
    </w:p>
    <w:p w14:paraId="7D065CFD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end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end of range (</w:t>
      </w:r>
      <w:proofErr w:type="gramStart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e.g.</w:t>
      </w:r>
      <w:proofErr w:type="gramEnd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10)</w:t>
      </w:r>
    </w:p>
    <w:p w14:paraId="782A51D7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tep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how many steps in between each value (</w:t>
      </w:r>
      <w:proofErr w:type="gramStart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e.g.</w:t>
      </w:r>
      <w:proofErr w:type="gramEnd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1)</w:t>
      </w:r>
    </w:p>
    <w:p w14:paraId="1FBBE961" w14:textId="21BF7CF4" w:rsidR="001A0EC9" w:rsidRDefault="00B632A2" w:rsidP="001A0EC9">
      <w:r>
        <w:t>ex:</w:t>
      </w:r>
    </w:p>
    <w:p w14:paraId="1F437827" w14:textId="77777777" w:rsidR="00B632A2" w:rsidRPr="00B632A2" w:rsidRDefault="00B632A2" w:rsidP="00B632A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632A2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range of values 0 to 10</w:t>
      </w:r>
    </w:p>
    <w:p w14:paraId="7A6525AA" w14:textId="77777777" w:rsidR="00B632A2" w:rsidRPr="00B632A2" w:rsidRDefault="00B632A2" w:rsidP="00B632A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_to_ten</w:t>
      </w:r>
      <w:proofErr w:type="spellEnd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arange</w:t>
      </w:r>
      <w:proofErr w:type="spellEnd"/>
      <w:proofErr w:type="gramEnd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tart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end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step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08882D4" w14:textId="77777777" w:rsidR="00B632A2" w:rsidRPr="001A0EC9" w:rsidRDefault="00B632A2" w:rsidP="001A0EC9"/>
    <w:p w14:paraId="457A5BDD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Sometimes you might want one tensor of a certain type with the same shape as another tensor.</w:t>
      </w:r>
    </w:p>
    <w:p w14:paraId="0222FEE3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a tensor of all zeros with the same shape as a previous tensor.</w:t>
      </w:r>
    </w:p>
    <w:p w14:paraId="1398F687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o do so you can use </w:t>
      </w:r>
      <w:hyperlink r:id="rId13" w:tgtFrame="_blank" w:history="1">
        <w:proofErr w:type="spellStart"/>
        <w:r>
          <w:rPr>
            <w:rStyle w:val="HTMLCode"/>
            <w:rFonts w:eastAsiaTheme="majorEastAsia"/>
            <w:color w:val="0000FF"/>
            <w:sz w:val="22"/>
            <w:szCs w:val="22"/>
            <w:u w:val="single"/>
          </w:rPr>
          <w:t>torch.zeros_like</w:t>
        </w:r>
        <w:proofErr w:type="spellEnd"/>
        <w:r>
          <w:rPr>
            <w:rStyle w:val="HTMLCode"/>
            <w:rFonts w:eastAsiaTheme="majorEastAsia"/>
            <w:color w:val="0000FF"/>
            <w:sz w:val="22"/>
            <w:szCs w:val="22"/>
            <w:u w:val="single"/>
          </w:rPr>
          <w:t>(input)</w:t>
        </w:r>
      </w:hyperlink>
      <w:r>
        <w:rPr>
          <w:rFonts w:ascii="Roboto" w:hAnsi="Roboto"/>
          <w:color w:val="212121"/>
        </w:rPr>
        <w:t> or </w:t>
      </w:r>
      <w:proofErr w:type="spellStart"/>
      <w:r w:rsidR="00000000">
        <w:fldChar w:fldCharType="begin"/>
      </w:r>
      <w:r w:rsidR="00000000">
        <w:instrText>HYPERLINK "https://colab.research.google.com/corgiredirector?site=https%3A%2F%2Fpytorch.org%2Fdocs%2F1.9.1%2Fgenerated%2Ftorch.ones_like.html&amp;link_redirector=1" \t "_blank"</w:instrText>
      </w:r>
      <w:r w:rsidR="00000000"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</w:rPr>
        <w:t>torch.ones_like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</w:rPr>
        <w:t>(input)</w:t>
      </w:r>
      <w:r w:rsidR="00000000">
        <w:rPr>
          <w:rStyle w:val="HTMLCode"/>
          <w:rFonts w:eastAsiaTheme="majorEastAsia"/>
          <w:color w:val="0000FF"/>
          <w:sz w:val="22"/>
          <w:szCs w:val="22"/>
          <w:u w:val="single"/>
        </w:rPr>
        <w:fldChar w:fldCharType="end"/>
      </w:r>
      <w:r>
        <w:rPr>
          <w:rFonts w:ascii="Roboto" w:hAnsi="Roboto"/>
          <w:color w:val="212121"/>
        </w:rPr>
        <w:t> which return a tensor filled with zeros or ones in the same shape as the </w:t>
      </w:r>
      <w:r>
        <w:rPr>
          <w:rStyle w:val="HTMLCode"/>
          <w:rFonts w:eastAsiaTheme="majorEastAsia"/>
          <w:color w:val="212121"/>
          <w:sz w:val="22"/>
          <w:szCs w:val="22"/>
        </w:rPr>
        <w:t>input</w:t>
      </w:r>
      <w:r>
        <w:rPr>
          <w:rFonts w:ascii="Roboto" w:hAnsi="Roboto"/>
          <w:color w:val="212121"/>
        </w:rPr>
        <w:t> respectively.</w:t>
      </w:r>
    </w:p>
    <w:p w14:paraId="7EACB797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D5410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an also create a tensor of zeros similar to another tensor</w:t>
      </w:r>
    </w:p>
    <w:p w14:paraId="430C0FC5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_zeros</w:t>
      </w:r>
      <w:proofErr w:type="spell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zeros</w:t>
      </w:r>
      <w:proofErr w:type="gram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like</w:t>
      </w:r>
      <w:proofErr w:type="spell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input=</w:t>
      </w:r>
      <w:proofErr w:type="spell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_to_ten</w:t>
      </w:r>
      <w:proofErr w:type="spell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D5410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will have same shape</w:t>
      </w:r>
    </w:p>
    <w:p w14:paraId="40C5D268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_zeros</w:t>
      </w:r>
      <w:proofErr w:type="spellEnd"/>
    </w:p>
    <w:p w14:paraId="20B18E2F" w14:textId="77777777" w:rsidR="009518A7" w:rsidRDefault="009518A7"/>
    <w:p w14:paraId="42608B11" w14:textId="0482027E" w:rsidR="00D54107" w:rsidRDefault="00D54107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0, 0, 0, 0, 0, 0, 0, 0, 0, 0])</w:t>
      </w:r>
    </w:p>
    <w:p w14:paraId="6FA9E7EE" w14:textId="77777777" w:rsidR="00875288" w:rsidRDefault="00875288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4466EC1C" w14:textId="77777777" w:rsidR="00875288" w:rsidRPr="008C7045" w:rsidRDefault="00875288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Tensor datatypes</w:t>
      </w:r>
    </w:p>
    <w:p w14:paraId="5C4446C9" w14:textId="4A1646EA" w:rsidR="005C1DDB" w:rsidRPr="005C1DDB" w:rsidRDefault="005C1DDB" w:rsidP="005C1DDB">
      <w:r>
        <w:t xml:space="preserve">Link </w:t>
      </w:r>
      <w:r>
        <w:sym w:font="Wingdings" w:char="F0E0"/>
      </w:r>
      <w:r>
        <w:t xml:space="preserve"> </w:t>
      </w:r>
      <w:hyperlink r:id="rId14" w:anchor="data-types" w:history="1">
        <w:r w:rsidR="009F461D" w:rsidRPr="00CB2D9E">
          <w:rPr>
            <w:rStyle w:val="Hyperlink"/>
          </w:rPr>
          <w:t>https://pytorch.org/docs/stable/tensors.html#data-types</w:t>
        </w:r>
      </w:hyperlink>
      <w:r w:rsidR="009F461D">
        <w:t xml:space="preserve"> </w:t>
      </w:r>
    </w:p>
    <w:p w14:paraId="4CE895B7" w14:textId="77174478" w:rsidR="004F1989" w:rsidRDefault="004F1989" w:rsidP="004F1989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 xml:space="preserve">The most common type (and generally the </w:t>
      </w:r>
      <w:proofErr w:type="gramStart"/>
      <w:r>
        <w:rPr>
          <w:rFonts w:ascii="Roboto" w:hAnsi="Roboto"/>
          <w:color w:val="212121"/>
        </w:rPr>
        <w:t>default)</w:t>
      </w:r>
      <w:r w:rsidR="00860145">
        <w:rPr>
          <w:rFonts w:ascii="Roboto" w:hAnsi="Roboto"/>
          <w:color w:val="212121"/>
        </w:rPr>
        <w:t xml:space="preserve"> </w:t>
      </w:r>
      <w:r w:rsidR="008B57D3">
        <w:rPr>
          <w:rFonts w:ascii="Roboto" w:hAnsi="Roboto"/>
          <w:color w:val="212121"/>
        </w:rPr>
        <w:t xml:space="preserve"> </w:t>
      </w:r>
      <w:r>
        <w:rPr>
          <w:rFonts w:ascii="Roboto" w:hAnsi="Roboto"/>
          <w:color w:val="212121"/>
        </w:rPr>
        <w:t>is</w:t>
      </w:r>
      <w:proofErr w:type="gramEnd"/>
      <w:r>
        <w:rPr>
          <w:rFonts w:ascii="Roboto" w:hAnsi="Roboto"/>
          <w:color w:val="212121"/>
        </w:rPr>
        <w:t> </w:t>
      </w:r>
      <w:r>
        <w:rPr>
          <w:rStyle w:val="HTMLCode"/>
          <w:color w:val="212121"/>
          <w:sz w:val="22"/>
          <w:szCs w:val="22"/>
        </w:rPr>
        <w:t>torch.float32</w:t>
      </w:r>
      <w:r>
        <w:rPr>
          <w:rFonts w:ascii="Roboto" w:hAnsi="Roboto"/>
          <w:color w:val="212121"/>
        </w:rPr>
        <w:t> or </w:t>
      </w:r>
      <w:proofErr w:type="spellStart"/>
      <w:r>
        <w:rPr>
          <w:rStyle w:val="HTMLCode"/>
          <w:color w:val="212121"/>
          <w:sz w:val="22"/>
          <w:szCs w:val="22"/>
        </w:rPr>
        <w:t>torch.float</w:t>
      </w:r>
      <w:proofErr w:type="spellEnd"/>
      <w:r>
        <w:rPr>
          <w:rFonts w:ascii="Roboto" w:hAnsi="Roboto"/>
          <w:color w:val="212121"/>
        </w:rPr>
        <w:t>.</w:t>
      </w:r>
    </w:p>
    <w:p w14:paraId="11C4752F" w14:textId="35F83E5A" w:rsidR="004F1989" w:rsidRDefault="004F1989" w:rsidP="004F1989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is is referred to as "32-bit floating point".</w:t>
      </w:r>
      <w:r w:rsidR="006A457D">
        <w:rPr>
          <w:rFonts w:ascii="Roboto" w:hAnsi="Roboto"/>
          <w:color w:val="212121"/>
        </w:rPr>
        <w:t xml:space="preserve"> </w:t>
      </w:r>
      <w:proofErr w:type="gramStart"/>
      <w:r w:rsidR="006A457D" w:rsidRPr="00F538A2">
        <w:rPr>
          <w:rFonts w:ascii="Roboto" w:hAnsi="Roboto"/>
          <w:color w:val="212121"/>
          <w:highlight w:val="green"/>
        </w:rPr>
        <w:t>( 4</w:t>
      </w:r>
      <w:proofErr w:type="gramEnd"/>
      <w:r w:rsidR="006A457D" w:rsidRPr="00F538A2">
        <w:rPr>
          <w:rFonts w:ascii="Roboto" w:hAnsi="Roboto"/>
          <w:color w:val="212121"/>
          <w:highlight w:val="green"/>
        </w:rPr>
        <w:t xml:space="preserve"> byte</w:t>
      </w:r>
      <w:r w:rsidR="006A457D">
        <w:rPr>
          <w:rFonts w:ascii="Roboto" w:hAnsi="Roboto"/>
          <w:color w:val="212121"/>
        </w:rPr>
        <w:t>)</w:t>
      </w:r>
    </w:p>
    <w:p w14:paraId="206EF707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Style w:val="Strong"/>
          <w:rFonts w:ascii="Roboto" w:hAnsi="Roboto"/>
          <w:color w:val="212121"/>
        </w:rPr>
        <w:t>Note:</w:t>
      </w:r>
      <w:r>
        <w:rPr>
          <w:rFonts w:ascii="Roboto" w:hAnsi="Roboto"/>
          <w:color w:val="212121"/>
        </w:rPr>
        <w:t> An integer is a flat round number like </w:t>
      </w:r>
      <w:r>
        <w:rPr>
          <w:rStyle w:val="HTMLCode"/>
          <w:rFonts w:eastAsiaTheme="majorEastAsia"/>
          <w:color w:val="212121"/>
          <w:sz w:val="22"/>
          <w:szCs w:val="22"/>
        </w:rPr>
        <w:t>7</w:t>
      </w:r>
      <w:r>
        <w:rPr>
          <w:rFonts w:ascii="Roboto" w:hAnsi="Roboto"/>
          <w:color w:val="212121"/>
        </w:rPr>
        <w:t> whereas a float has a decimal </w:t>
      </w:r>
      <w:r>
        <w:rPr>
          <w:rStyle w:val="HTMLCode"/>
          <w:rFonts w:eastAsiaTheme="majorEastAsia"/>
          <w:color w:val="212121"/>
          <w:sz w:val="22"/>
          <w:szCs w:val="22"/>
        </w:rPr>
        <w:t>7.0</w:t>
      </w:r>
      <w:r>
        <w:rPr>
          <w:rFonts w:ascii="Roboto" w:hAnsi="Roboto"/>
          <w:color w:val="212121"/>
        </w:rPr>
        <w:t>.</w:t>
      </w:r>
    </w:p>
    <w:p w14:paraId="5C07813D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reason for all of these is to do with </w:t>
      </w:r>
      <w:r>
        <w:rPr>
          <w:rStyle w:val="Strong"/>
          <w:rFonts w:ascii="Roboto" w:hAnsi="Roboto"/>
          <w:color w:val="212121"/>
        </w:rPr>
        <w:t>precision in computing</w:t>
      </w:r>
      <w:r>
        <w:rPr>
          <w:rFonts w:ascii="Roboto" w:hAnsi="Roboto"/>
          <w:color w:val="212121"/>
        </w:rPr>
        <w:t>.</w:t>
      </w:r>
    </w:p>
    <w:p w14:paraId="26F5D5C2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lastRenderedPageBreak/>
        <w:t>Precision is the amount of detail used to describe a number.</w:t>
      </w:r>
    </w:p>
    <w:p w14:paraId="401629BA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higher the precision value (8, 16, 32), the more detail and hence data used to express a number.</w:t>
      </w:r>
    </w:p>
    <w:p w14:paraId="48199E22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 datatype for tensors is float32</w:t>
      </w:r>
    </w:p>
    <w:p w14:paraId="19D44E74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float_32_tensor = </w:t>
      </w:r>
      <w:proofErr w:type="spellStart"/>
      <w:proofErr w:type="gram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tensor</w:t>
      </w:r>
      <w:proofErr w:type="spellEnd"/>
      <w:proofErr w:type="gram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[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6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9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00D2724A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</w:t>
      </w:r>
      <w:proofErr w:type="spell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dtype</w:t>
      </w:r>
      <w:proofErr w:type="spell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Non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defaults to None, which is </w:t>
      </w:r>
      <w:proofErr w:type="gramStart"/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orch.float</w:t>
      </w:r>
      <w:proofErr w:type="gramEnd"/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32 or whatever datatype is passed</w:t>
      </w:r>
    </w:p>
    <w:p w14:paraId="24773290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device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Non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s to None, which uses the default tensor type</w:t>
      </w:r>
    </w:p>
    <w:p w14:paraId="0BDB8234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</w:t>
      </w:r>
      <w:proofErr w:type="spell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equires_grad</w:t>
      </w:r>
      <w:proofErr w:type="spell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als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if True, operations performed on the tensor are recorded </w:t>
      </w:r>
    </w:p>
    <w:p w14:paraId="7F1EB33B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57CED8AE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float_32_</w:t>
      </w:r>
      <w:proofErr w:type="gram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.shape</w:t>
      </w:r>
      <w:proofErr w:type="gram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float_32_tensor.dtype, float_32_tensor.device</w:t>
      </w:r>
    </w:p>
    <w:p w14:paraId="25A05EF2" w14:textId="2357415F" w:rsidR="00875288" w:rsidRDefault="004B4574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spellStart"/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Size</w:t>
      </w:r>
      <w:proofErr w:type="spellEnd"/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[3]), torch.float32, device(type=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cpu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))</w:t>
      </w:r>
    </w:p>
    <w:p w14:paraId="21BCFD7F" w14:textId="77777777" w:rsidR="009F3739" w:rsidRDefault="009F373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3BD32A77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 xml:space="preserve">Aside from shape issues (tensor shapes don't match up), two of the other most common issues you'll come across in </w:t>
      </w: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are datatype and device issues.</w:t>
      </w:r>
    </w:p>
    <w:p w14:paraId="2F10E54F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one of tensors is </w:t>
      </w:r>
      <w:proofErr w:type="gramStart"/>
      <w:r>
        <w:rPr>
          <w:rStyle w:val="HTMLCode"/>
          <w:color w:val="212121"/>
          <w:sz w:val="22"/>
          <w:szCs w:val="22"/>
        </w:rPr>
        <w:t>torch.float</w:t>
      </w:r>
      <w:proofErr w:type="gramEnd"/>
      <w:r>
        <w:rPr>
          <w:rStyle w:val="HTMLCode"/>
          <w:color w:val="212121"/>
          <w:sz w:val="22"/>
          <w:szCs w:val="22"/>
        </w:rPr>
        <w:t>32</w:t>
      </w:r>
      <w:r>
        <w:rPr>
          <w:rFonts w:ascii="Roboto" w:hAnsi="Roboto"/>
          <w:color w:val="212121"/>
        </w:rPr>
        <w:t> and the other is </w:t>
      </w:r>
      <w:r>
        <w:rPr>
          <w:rStyle w:val="HTMLCode"/>
          <w:color w:val="212121"/>
          <w:sz w:val="22"/>
          <w:szCs w:val="22"/>
        </w:rPr>
        <w:t>torch.float16</w:t>
      </w:r>
      <w:r>
        <w:rPr>
          <w:rFonts w:ascii="Roboto" w:hAnsi="Roboto"/>
          <w:color w:val="212121"/>
        </w:rPr>
        <w:t> (</w:t>
      </w: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often likes tensors to be the same format).</w:t>
      </w:r>
    </w:p>
    <w:p w14:paraId="3639C584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Or one of your tensors is on the CPU and the other is on the GPU (</w:t>
      </w: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likes calculations between tensors to be on the same device).</w:t>
      </w:r>
    </w:p>
    <w:p w14:paraId="6B40FB6E" w14:textId="77777777" w:rsidR="00DF4A3F" w:rsidRDefault="00DF4A3F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7CFBDCFF" w14:textId="77777777" w:rsidR="001429FF" w:rsidRPr="008C7045" w:rsidRDefault="001429FF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Getting information from tensors</w:t>
      </w:r>
    </w:p>
    <w:p w14:paraId="759B4A0B" w14:textId="59D36656" w:rsidR="009F3739" w:rsidRDefault="00D23E73">
      <w:pPr>
        <w:rPr>
          <w:rFonts w:ascii="Roboto" w:hAnsi="Roboto"/>
          <w:color w:val="212121"/>
          <w:shd w:val="clear" w:color="auto" w:fill="FFFFFF"/>
        </w:rPr>
      </w:pPr>
      <w:r>
        <w:rPr>
          <w:rFonts w:ascii="Roboto" w:hAnsi="Roboto"/>
          <w:color w:val="212121"/>
          <w:shd w:val="clear" w:color="auto" w:fill="FFFFFF"/>
        </w:rPr>
        <w:t>three of the most common attributes</w:t>
      </w:r>
    </w:p>
    <w:p w14:paraId="6AA3594D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hap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shape is the tensor? (</w:t>
      </w:r>
      <w:proofErr w:type="gramStart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ome</w:t>
      </w:r>
      <w:proofErr w:type="gramEnd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operations require specific shape rules)</w:t>
      </w:r>
    </w:p>
    <w:p w14:paraId="17A5C1BB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proofErr w:type="spellStart"/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type</w:t>
      </w:r>
      <w:proofErr w:type="spellEnd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datatype are the elements within the tensor stored in?</w:t>
      </w:r>
    </w:p>
    <w:p w14:paraId="4D05E5D8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evic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device is the tensor stored on? (</w:t>
      </w:r>
      <w:proofErr w:type="gramStart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usually</w:t>
      </w:r>
      <w:proofErr w:type="gramEnd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GPU or CPU)</w:t>
      </w:r>
    </w:p>
    <w:p w14:paraId="3EDE2F01" w14:textId="77777777" w:rsidR="001C437A" w:rsidRDefault="001C437A"/>
    <w:p w14:paraId="7338E007" w14:textId="77777777" w:rsidR="003F1CB1" w:rsidRDefault="003F1CB1"/>
    <w:p w14:paraId="16AF9431" w14:textId="247E6B29" w:rsidR="003F1CB1" w:rsidRDefault="003F1CB1">
      <w:r>
        <w:t xml:space="preserve">code </w:t>
      </w:r>
    </w:p>
    <w:p w14:paraId="11BD88B0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</w:t>
      </w:r>
    </w:p>
    <w:p w14:paraId="2F31733F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rand</w:t>
      </w:r>
      <w:proofErr w:type="spellEnd"/>
      <w:proofErr w:type="gram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3F1CB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3F1CB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71F1147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DE69F05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Find out details about it</w:t>
      </w:r>
    </w:p>
    <w:p w14:paraId="336F4E92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0260304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Shape</w:t>
      </w:r>
      <w:proofErr w:type="spellEnd"/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nsor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.shape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D4E9155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Datatype</w:t>
      </w:r>
      <w:proofErr w:type="spellEnd"/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nsor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.dtype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A2A64C3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Device</w:t>
      </w:r>
      <w:proofErr w:type="spellEnd"/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tensor is stored on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.device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will default to CPU</w:t>
      </w:r>
    </w:p>
    <w:p w14:paraId="1146E687" w14:textId="77777777" w:rsidR="003F1CB1" w:rsidRDefault="003F1CB1"/>
    <w:p w14:paraId="1F2060DE" w14:textId="77777777" w:rsidR="000839D1" w:rsidRPr="008C7045" w:rsidRDefault="000839D1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Manipulating tensors (tensor operations)</w:t>
      </w:r>
    </w:p>
    <w:p w14:paraId="7DCAAE37" w14:textId="77777777" w:rsidR="00C1587C" w:rsidRPr="00C1587C" w:rsidRDefault="00C1587C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In deep learning, data (images, text, video, audio, protein structures, etc) gets represented as tensors.</w:t>
      </w:r>
    </w:p>
    <w:p w14:paraId="638A790D" w14:textId="77777777" w:rsidR="00C1587C" w:rsidRPr="00C1587C" w:rsidRDefault="00C1587C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A model learns by investigating those tensors and performing a series of operations (could be 1,000,000s+) on tensors to create a representation of the patterns in the input data.</w:t>
      </w:r>
    </w:p>
    <w:p w14:paraId="5252D857" w14:textId="6DA30D96" w:rsidR="00C1587C" w:rsidRPr="00C1587C" w:rsidRDefault="00600EF4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Below operations are the building blocks of neural networks</w:t>
      </w:r>
    </w:p>
    <w:p w14:paraId="4F425BAB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Addition</w:t>
      </w:r>
    </w:p>
    <w:p w14:paraId="3FC395B3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proofErr w:type="spellStart"/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ubstraction</w:t>
      </w:r>
      <w:proofErr w:type="spellEnd"/>
    </w:p>
    <w:p w14:paraId="4D52C10E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Multiplication (element-wise)</w:t>
      </w:r>
    </w:p>
    <w:p w14:paraId="7AC5056F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Division</w:t>
      </w:r>
    </w:p>
    <w:p w14:paraId="736E5ADF" w14:textId="77777777" w:rsid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Matrix multiplication</w:t>
      </w:r>
    </w:p>
    <w:p w14:paraId="5376919C" w14:textId="77777777" w:rsidR="00A74624" w:rsidRDefault="00A74624" w:rsidP="00A74624">
      <w:p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</w:p>
    <w:p w14:paraId="1C68C27D" w14:textId="77777777" w:rsidR="00A74624" w:rsidRPr="008C7045" w:rsidRDefault="00A74624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lastRenderedPageBreak/>
        <w:t>Basic operations</w:t>
      </w:r>
    </w:p>
    <w:p w14:paraId="186939FF" w14:textId="60FA00E9" w:rsidR="00A74624" w:rsidRPr="0090370C" w:rsidRDefault="004833AF" w:rsidP="005E38C0">
      <w:pPr>
        <w:pStyle w:val="Heading2"/>
        <w:rPr>
          <w:rFonts w:ascii="Arial Black" w:eastAsia="Times New Roman" w:hAnsi="Arial Black"/>
          <w:color w:val="auto"/>
          <w:sz w:val="28"/>
          <w:szCs w:val="28"/>
          <w:lang w:eastAsia="en-IN"/>
        </w:rPr>
      </w:pPr>
      <w:proofErr w:type="gramStart"/>
      <w:r w:rsidRPr="0090370C">
        <w:rPr>
          <w:rFonts w:ascii="Arial Black" w:eastAsia="Times New Roman" w:hAnsi="Arial Black"/>
          <w:color w:val="auto"/>
          <w:sz w:val="28"/>
          <w:szCs w:val="28"/>
          <w:highlight w:val="green"/>
          <w:lang w:eastAsia="en-IN"/>
        </w:rPr>
        <w:t>Addition ,</w:t>
      </w:r>
      <w:proofErr w:type="gramEnd"/>
      <w:r w:rsidRPr="0090370C">
        <w:rPr>
          <w:rFonts w:ascii="Arial Black" w:eastAsia="Times New Roman" w:hAnsi="Arial Black"/>
          <w:color w:val="auto"/>
          <w:sz w:val="28"/>
          <w:szCs w:val="28"/>
          <w:highlight w:val="green"/>
          <w:lang w:eastAsia="en-IN"/>
        </w:rPr>
        <w:t xml:space="preserve"> subtraction and multiplication</w:t>
      </w:r>
    </w:p>
    <w:p w14:paraId="16BFB05F" w14:textId="77777777" w:rsidR="00C20911" w:rsidRP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values and add a number to it</w:t>
      </w:r>
    </w:p>
    <w:p w14:paraId="52DDF0C5" w14:textId="77777777" w:rsidR="00C20911" w:rsidRP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= </w:t>
      </w:r>
      <w:proofErr w:type="spellStart"/>
      <w:proofErr w:type="gramStart"/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tensor</w:t>
      </w:r>
      <w:proofErr w:type="spellEnd"/>
      <w:proofErr w:type="gramEnd"/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[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)</w:t>
      </w:r>
    </w:p>
    <w:p w14:paraId="276AA19D" w14:textId="77777777" w:rsid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+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</w:p>
    <w:p w14:paraId="5439241E" w14:textId="64E0998C" w:rsidR="006529DF" w:rsidRPr="00C20911" w:rsidRDefault="006529DF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1, 12, 13])</w:t>
      </w:r>
    </w:p>
    <w:p w14:paraId="6B749184" w14:textId="77777777" w:rsidR="005E38C0" w:rsidRPr="005E38C0" w:rsidRDefault="005E38C0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5E38C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ultiply it by 10</w:t>
      </w:r>
    </w:p>
    <w:p w14:paraId="71FF7707" w14:textId="77777777" w:rsidR="005E38C0" w:rsidRDefault="005E38C0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</w:pPr>
      <w:r w:rsidRPr="005E38C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* </w:t>
      </w:r>
      <w:r w:rsidRPr="005E38C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</w:p>
    <w:p w14:paraId="4924B1B5" w14:textId="1FC2526F" w:rsidR="00DE4A69" w:rsidRPr="005E38C0" w:rsidRDefault="006529DF" w:rsidP="005E38C0">
      <w:pPr>
        <w:shd w:val="clear" w:color="auto" w:fill="F7F7F7"/>
        <w:spacing w:after="0"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0, 20, 30])</w:t>
      </w:r>
    </w:p>
    <w:p w14:paraId="6D741969" w14:textId="66F67118" w:rsidR="000839D1" w:rsidRDefault="00DE4A69">
      <w:pPr>
        <w:rPr>
          <w:rFonts w:ascii="Roboto" w:hAnsi="Roboto"/>
          <w:color w:val="212121"/>
          <w:shd w:val="clear" w:color="auto" w:fill="FFFFFF"/>
        </w:rPr>
      </w:pPr>
      <w:proofErr w:type="spellStart"/>
      <w:r>
        <w:rPr>
          <w:rFonts w:ascii="Roboto" w:hAnsi="Roboto"/>
          <w:color w:val="212121"/>
          <w:shd w:val="clear" w:color="auto" w:fill="FFFFFF"/>
        </w:rPr>
        <w:t>PyTorch</w:t>
      </w:r>
      <w:proofErr w:type="spellEnd"/>
      <w:r>
        <w:rPr>
          <w:rFonts w:ascii="Roboto" w:hAnsi="Roboto"/>
          <w:color w:val="212121"/>
          <w:shd w:val="clear" w:color="auto" w:fill="FFFFFF"/>
        </w:rPr>
        <w:t xml:space="preserve"> also has a bunch of built-in functions like </w:t>
      </w:r>
      <w:proofErr w:type="spellStart"/>
      <w:r w:rsidR="00000000">
        <w:fldChar w:fldCharType="begin"/>
      </w:r>
      <w:r w:rsidR="00000000">
        <w:instrText>HYPERLINK "https://colab.research.google.com/corgiredirector?site=https%3A%2F%2Fpytorch.org%2Fdocs%2Fstable%2Fgenerated%2Ftorch.mul.html%23torch.mul&amp;link_redirector=1" \t "_blank"</w:instrText>
      </w:r>
      <w:r w:rsidR="00000000"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torch.mul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()</w:t>
      </w:r>
      <w:r w:rsidR="00000000"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fldChar w:fldCharType="end"/>
      </w:r>
      <w:r>
        <w:rPr>
          <w:rFonts w:ascii="Roboto" w:hAnsi="Roboto"/>
          <w:color w:val="212121"/>
          <w:shd w:val="clear" w:color="auto" w:fill="FFFFFF"/>
        </w:rPr>
        <w:t> (short for multiplication) and </w:t>
      </w:r>
      <w:proofErr w:type="spellStart"/>
      <w:r w:rsidR="00000000">
        <w:fldChar w:fldCharType="begin"/>
      </w:r>
      <w:r w:rsidR="00000000">
        <w:instrText>HYPERLINK "https://colab.research.google.com/corgiredirector?site=https%3A%2F%2Fpytorch.org%2Fdocs%2Fstable%2Fgenerated%2Ftorch.add.html&amp;link_redirector=1" \t "_blank"</w:instrText>
      </w:r>
      <w:r w:rsidR="00000000"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torch.add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()</w:t>
      </w:r>
      <w:r w:rsidR="00000000"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fldChar w:fldCharType="end"/>
      </w:r>
      <w:r>
        <w:rPr>
          <w:rFonts w:ascii="Roboto" w:hAnsi="Roboto"/>
          <w:color w:val="212121"/>
          <w:shd w:val="clear" w:color="auto" w:fill="FFFFFF"/>
        </w:rPr>
        <w:t> to perform basic operations.</w:t>
      </w:r>
    </w:p>
    <w:p w14:paraId="4ECD19F9" w14:textId="77777777" w:rsidR="006306FB" w:rsidRDefault="006306FB">
      <w:pPr>
        <w:rPr>
          <w:rFonts w:ascii="Roboto" w:hAnsi="Roboto"/>
          <w:color w:val="212121"/>
          <w:shd w:val="clear" w:color="auto" w:fill="FFFFFF"/>
        </w:rPr>
      </w:pPr>
    </w:p>
    <w:p w14:paraId="4CEE069B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306FB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Element-wise multiplication (each element multiplies its equivalent, index 0-&gt;0, 1-&gt;1, 2-&gt;2)</w:t>
      </w:r>
    </w:p>
    <w:p w14:paraId="62805208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306F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, </w:t>
      </w:r>
      <w:r w:rsidRPr="006306F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*"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tensor)</w:t>
      </w:r>
    </w:p>
    <w:p w14:paraId="6FD7E20F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306F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6306F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Equals:"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tensor * tensor)</w:t>
      </w:r>
    </w:p>
    <w:p w14:paraId="2B55255C" w14:textId="77777777" w:rsidR="00563043" w:rsidRPr="00563043" w:rsidRDefault="00563043" w:rsidP="00563043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proofErr w:type="gramStart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(</w:t>
      </w:r>
      <w:proofErr w:type="gramEnd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[1, 2, 3]) * tensor([1, 2, 3])</w:t>
      </w:r>
    </w:p>
    <w:p w14:paraId="5E6D2AE7" w14:textId="7C86F204" w:rsidR="006306FB" w:rsidRDefault="00563043" w:rsidP="00563043"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Equals: </w:t>
      </w:r>
      <w:proofErr w:type="gramStart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(</w:t>
      </w:r>
      <w:proofErr w:type="gramEnd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[1, 4, 9])</w:t>
      </w:r>
    </w:p>
    <w:sectPr w:rsidR="006306FB" w:rsidSect="00D517A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ACF"/>
    <w:multiLevelType w:val="multilevel"/>
    <w:tmpl w:val="8F785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20183"/>
    <w:multiLevelType w:val="hybridMultilevel"/>
    <w:tmpl w:val="C1DE093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A1599"/>
    <w:multiLevelType w:val="multilevel"/>
    <w:tmpl w:val="6BA6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BD6DE0"/>
    <w:multiLevelType w:val="multilevel"/>
    <w:tmpl w:val="FCF2815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D11BEF"/>
    <w:multiLevelType w:val="multilevel"/>
    <w:tmpl w:val="9C448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356461"/>
    <w:multiLevelType w:val="multilevel"/>
    <w:tmpl w:val="41D63A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7F28C1"/>
    <w:multiLevelType w:val="multilevel"/>
    <w:tmpl w:val="3F90D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E7169D"/>
    <w:multiLevelType w:val="multilevel"/>
    <w:tmpl w:val="987697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3B4210"/>
    <w:multiLevelType w:val="multilevel"/>
    <w:tmpl w:val="3A2CF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25138E"/>
    <w:multiLevelType w:val="multilevel"/>
    <w:tmpl w:val="B762B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3226580">
    <w:abstractNumId w:val="9"/>
    <w:lvlOverride w:ilvl="0">
      <w:startOverride w:val="1"/>
    </w:lvlOverride>
  </w:num>
  <w:num w:numId="2" w16cid:durableId="1842155824">
    <w:abstractNumId w:val="7"/>
    <w:lvlOverride w:ilvl="0">
      <w:startOverride w:val="1"/>
    </w:lvlOverride>
  </w:num>
  <w:num w:numId="3" w16cid:durableId="1646003520">
    <w:abstractNumId w:val="7"/>
    <w:lvlOverride w:ilvl="0"/>
    <w:lvlOverride w:ilvl="1">
      <w:startOverride w:val="1"/>
    </w:lvlOverride>
  </w:num>
  <w:num w:numId="4" w16cid:durableId="976758422">
    <w:abstractNumId w:val="7"/>
    <w:lvlOverride w:ilvl="0"/>
    <w:lvlOverride w:ilvl="1">
      <w:startOverride w:val="1"/>
    </w:lvlOverride>
  </w:num>
  <w:num w:numId="5" w16cid:durableId="129907500">
    <w:abstractNumId w:val="7"/>
    <w:lvlOverride w:ilvl="0"/>
    <w:lvlOverride w:ilvl="1">
      <w:startOverride w:val="1"/>
    </w:lvlOverride>
  </w:num>
  <w:num w:numId="6" w16cid:durableId="576748104">
    <w:abstractNumId w:val="7"/>
    <w:lvlOverride w:ilvl="0"/>
    <w:lvlOverride w:ilvl="1">
      <w:startOverride w:val="1"/>
    </w:lvlOverride>
  </w:num>
  <w:num w:numId="7" w16cid:durableId="154609021">
    <w:abstractNumId w:val="1"/>
  </w:num>
  <w:num w:numId="8" w16cid:durableId="2008753260">
    <w:abstractNumId w:val="4"/>
    <w:lvlOverride w:ilvl="0">
      <w:startOverride w:val="2"/>
    </w:lvlOverride>
  </w:num>
  <w:num w:numId="9" w16cid:durableId="325399454">
    <w:abstractNumId w:val="3"/>
    <w:lvlOverride w:ilvl="0">
      <w:startOverride w:val="1"/>
    </w:lvlOverride>
  </w:num>
  <w:num w:numId="10" w16cid:durableId="2004888321">
    <w:abstractNumId w:val="3"/>
    <w:lvlOverride w:ilvl="0"/>
    <w:lvlOverride w:ilvl="1">
      <w:startOverride w:val="1"/>
    </w:lvlOverride>
  </w:num>
  <w:num w:numId="11" w16cid:durableId="1536309407">
    <w:abstractNumId w:val="3"/>
    <w:lvlOverride w:ilvl="0"/>
    <w:lvlOverride w:ilvl="1">
      <w:startOverride w:val="1"/>
    </w:lvlOverride>
  </w:num>
  <w:num w:numId="12" w16cid:durableId="714548489">
    <w:abstractNumId w:val="8"/>
    <w:lvlOverride w:ilvl="0">
      <w:startOverride w:val="2"/>
    </w:lvlOverride>
  </w:num>
  <w:num w:numId="13" w16cid:durableId="558981164">
    <w:abstractNumId w:val="5"/>
    <w:lvlOverride w:ilvl="0">
      <w:startOverride w:val="1"/>
    </w:lvlOverride>
  </w:num>
  <w:num w:numId="14" w16cid:durableId="391543791">
    <w:abstractNumId w:val="5"/>
    <w:lvlOverride w:ilvl="0"/>
    <w:lvlOverride w:ilvl="1">
      <w:startOverride w:val="1"/>
    </w:lvlOverride>
  </w:num>
  <w:num w:numId="15" w16cid:durableId="706679630">
    <w:abstractNumId w:val="5"/>
    <w:lvlOverride w:ilvl="0"/>
    <w:lvlOverride w:ilvl="1">
      <w:startOverride w:val="1"/>
    </w:lvlOverride>
  </w:num>
  <w:num w:numId="16" w16cid:durableId="1070424018">
    <w:abstractNumId w:val="6"/>
  </w:num>
  <w:num w:numId="17" w16cid:durableId="1159887760">
    <w:abstractNumId w:val="2"/>
  </w:num>
  <w:num w:numId="18" w16cid:durableId="604651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AxMTI0NLU0NzSyUdpeDU4uLM/DyQApNaABmGiq0sAAAA"/>
  </w:docVars>
  <w:rsids>
    <w:rsidRoot w:val="00CD474E"/>
    <w:rsid w:val="000839D1"/>
    <w:rsid w:val="000A6E02"/>
    <w:rsid w:val="000B25FB"/>
    <w:rsid w:val="000D4110"/>
    <w:rsid w:val="000F224B"/>
    <w:rsid w:val="00126B9E"/>
    <w:rsid w:val="00137F3B"/>
    <w:rsid w:val="00140409"/>
    <w:rsid w:val="001429FF"/>
    <w:rsid w:val="001460D9"/>
    <w:rsid w:val="00184055"/>
    <w:rsid w:val="001A0EC9"/>
    <w:rsid w:val="001C437A"/>
    <w:rsid w:val="001D11FF"/>
    <w:rsid w:val="00242534"/>
    <w:rsid w:val="00295CF1"/>
    <w:rsid w:val="002A7376"/>
    <w:rsid w:val="002B104A"/>
    <w:rsid w:val="002C6883"/>
    <w:rsid w:val="002E7FFE"/>
    <w:rsid w:val="002F3FCA"/>
    <w:rsid w:val="00360431"/>
    <w:rsid w:val="00364877"/>
    <w:rsid w:val="00364D5F"/>
    <w:rsid w:val="003D1E94"/>
    <w:rsid w:val="003F1CB1"/>
    <w:rsid w:val="003F4A64"/>
    <w:rsid w:val="00414C5A"/>
    <w:rsid w:val="004459DA"/>
    <w:rsid w:val="00447C8E"/>
    <w:rsid w:val="00454B77"/>
    <w:rsid w:val="004833AF"/>
    <w:rsid w:val="004B4574"/>
    <w:rsid w:val="004F1989"/>
    <w:rsid w:val="00563043"/>
    <w:rsid w:val="005B2D49"/>
    <w:rsid w:val="005B7110"/>
    <w:rsid w:val="005C1DDB"/>
    <w:rsid w:val="005E38C0"/>
    <w:rsid w:val="00600EF4"/>
    <w:rsid w:val="006306FB"/>
    <w:rsid w:val="006334A8"/>
    <w:rsid w:val="00643211"/>
    <w:rsid w:val="006529DF"/>
    <w:rsid w:val="00663592"/>
    <w:rsid w:val="006A457D"/>
    <w:rsid w:val="006B4BFC"/>
    <w:rsid w:val="006C1E44"/>
    <w:rsid w:val="006D125E"/>
    <w:rsid w:val="00711D86"/>
    <w:rsid w:val="00712AAB"/>
    <w:rsid w:val="00772CA1"/>
    <w:rsid w:val="007B22E5"/>
    <w:rsid w:val="007B7509"/>
    <w:rsid w:val="007C30A7"/>
    <w:rsid w:val="007D5E44"/>
    <w:rsid w:val="008169B7"/>
    <w:rsid w:val="0084653B"/>
    <w:rsid w:val="00852926"/>
    <w:rsid w:val="0085573B"/>
    <w:rsid w:val="00860145"/>
    <w:rsid w:val="008627E6"/>
    <w:rsid w:val="00875288"/>
    <w:rsid w:val="008834A8"/>
    <w:rsid w:val="008B57D3"/>
    <w:rsid w:val="008B6ABB"/>
    <w:rsid w:val="008C59F0"/>
    <w:rsid w:val="008C7045"/>
    <w:rsid w:val="008F5C73"/>
    <w:rsid w:val="0090370C"/>
    <w:rsid w:val="009068B0"/>
    <w:rsid w:val="00940504"/>
    <w:rsid w:val="009518A7"/>
    <w:rsid w:val="00955C62"/>
    <w:rsid w:val="00967CD5"/>
    <w:rsid w:val="009B558D"/>
    <w:rsid w:val="009C759E"/>
    <w:rsid w:val="009F3739"/>
    <w:rsid w:val="009F461D"/>
    <w:rsid w:val="00A155AA"/>
    <w:rsid w:val="00A73121"/>
    <w:rsid w:val="00A74624"/>
    <w:rsid w:val="00A83B7B"/>
    <w:rsid w:val="00AC2BCB"/>
    <w:rsid w:val="00B632A2"/>
    <w:rsid w:val="00C03305"/>
    <w:rsid w:val="00C1587C"/>
    <w:rsid w:val="00C20911"/>
    <w:rsid w:val="00C55C69"/>
    <w:rsid w:val="00C911C9"/>
    <w:rsid w:val="00CA000B"/>
    <w:rsid w:val="00CD474E"/>
    <w:rsid w:val="00CD6E3D"/>
    <w:rsid w:val="00CD7A3E"/>
    <w:rsid w:val="00D022BE"/>
    <w:rsid w:val="00D23E73"/>
    <w:rsid w:val="00D505BC"/>
    <w:rsid w:val="00D517A8"/>
    <w:rsid w:val="00D54107"/>
    <w:rsid w:val="00D6576C"/>
    <w:rsid w:val="00DE4A69"/>
    <w:rsid w:val="00DF15CB"/>
    <w:rsid w:val="00DF4A3F"/>
    <w:rsid w:val="00E976C2"/>
    <w:rsid w:val="00EA7CC2"/>
    <w:rsid w:val="00EE503C"/>
    <w:rsid w:val="00F21CE3"/>
    <w:rsid w:val="00F23ECE"/>
    <w:rsid w:val="00F538A2"/>
    <w:rsid w:val="00F70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3FC3F"/>
  <w15:chartTrackingRefBased/>
  <w15:docId w15:val="{CC21392B-51C3-4100-9E80-A4D65B29E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0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0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3E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3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8834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15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840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84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3EC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B4BF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6359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4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5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79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5483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9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16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37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5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4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7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7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corgiredirector?site=https%3A%2F%2Fopenai.com%2Fblog%2Fopenai-pytorch%2F&amp;link_redirector=1" TargetMode="External"/><Relationship Id="rId13" Type="http://schemas.openxmlformats.org/officeDocument/2006/relationships/hyperlink" Target="https://colab.research.google.com/corgiredirector?site=https%3A%2F%2Fpytorch.org%2Fdocs%2Fstable%2Fgenerated%2Ftorch.zeros_like.html&amp;link_redirector=1" TargetMode="External"/><Relationship Id="rId3" Type="http://schemas.openxmlformats.org/officeDocument/2006/relationships/styles" Target="styles.xml"/><Relationship Id="rId7" Type="http://schemas.openxmlformats.org/officeDocument/2006/relationships/hyperlink" Target="https://colab.research.google.com/corgiredirector?site=https%3A%2F%2Fai.facebook.com%2Fblog%2Fpytorch-builds-the-future-of-ai-and-machine-learning-at-facebook%2F&amp;link_redirector=1" TargetMode="External"/><Relationship Id="rId12" Type="http://schemas.openxmlformats.org/officeDocument/2006/relationships/hyperlink" Target="https://pytorch.org/docs/stable/generated/torch.rand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colab.research.google.com/corgiredirector?site=https%3A%2F%2Fpytorch.org%2F&amp;link_redirector=1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ytorch.org/docs/stable/torch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corgiredirector?site=https%3A%2F%2Fmedium.com%2Fpytorch%2Fai-for-ag-production-machine-learning-for-agriculture-e8cfdb9849a1&amp;link_redirector=1" TargetMode="External"/><Relationship Id="rId14" Type="http://schemas.openxmlformats.org/officeDocument/2006/relationships/hyperlink" Target="https://pytorch.org/docs/stable/tensor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FA4CA-46DF-4BCE-B0A0-A1480590C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10</Pages>
  <Words>1338</Words>
  <Characters>7631</Characters>
  <Application>Microsoft Office Word</Application>
  <DocSecurity>0</DocSecurity>
  <Lines>63</Lines>
  <Paragraphs>17</Paragraphs>
  <ScaleCrop>false</ScaleCrop>
  <Company/>
  <LinksUpToDate>false</LinksUpToDate>
  <CharactersWithSpaces>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07</cp:revision>
  <dcterms:created xsi:type="dcterms:W3CDTF">2023-07-22T10:16:00Z</dcterms:created>
  <dcterms:modified xsi:type="dcterms:W3CDTF">2023-07-23T06:25:00Z</dcterms:modified>
</cp:coreProperties>
</file>